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c89d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7T13:46:31Z</dcterms:created>
  <dcterms:modified xsi:type="dcterms:W3CDTF">2021-01-17T13:46:31Z</dcterms:modified>
</cp:coreProperties>
</file>